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Jam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5 Hawthorne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ephanie.a.wel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749527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